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B2119" w14:textId="4467543C" w:rsidR="00D06753" w:rsidRPr="001353D9" w:rsidRDefault="00D06753" w:rsidP="001353D9">
      <w:r w:rsidRPr="007A5CE5">
        <w:rPr>
          <w:b/>
          <w:bCs/>
          <w:noProof/>
        </w:rPr>
        <w:drawing>
          <wp:inline distT="0" distB="0" distL="0" distR="0" wp14:anchorId="48CCAE47" wp14:editId="5C8C193A">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p>
    <w:p w14:paraId="63FFFA78" w14:textId="6D239B97" w:rsidR="00D06753" w:rsidRPr="006E6752" w:rsidRDefault="006E6752" w:rsidP="00D06753">
      <w:pPr>
        <w:jc w:val="center"/>
        <w:rPr>
          <w:b/>
          <w:color w:val="002D62" w:themeColor="background2"/>
          <w:sz w:val="24"/>
          <w:szCs w:val="24"/>
        </w:rPr>
      </w:pPr>
      <w:r w:rsidRPr="006E6752">
        <w:rPr>
          <w:b/>
          <w:color w:val="002D62" w:themeColor="background2"/>
          <w:sz w:val="24"/>
          <w:szCs w:val="24"/>
        </w:rPr>
        <w:br w:type="column"/>
      </w:r>
      <w:r w:rsidR="00D06753" w:rsidRPr="006E6752">
        <w:rPr>
          <w:b/>
          <w:color w:val="002D62" w:themeColor="background2"/>
          <w:sz w:val="24"/>
          <w:szCs w:val="24"/>
        </w:rPr>
        <w:t>NSSE 202</w:t>
      </w:r>
      <w:r w:rsidR="00510717">
        <w:rPr>
          <w:b/>
          <w:color w:val="002D62" w:themeColor="background2"/>
          <w:sz w:val="24"/>
          <w:szCs w:val="24"/>
        </w:rPr>
        <w:t>3</w:t>
      </w:r>
      <w:r w:rsidR="00D06753" w:rsidRPr="006E6752">
        <w:rPr>
          <w:b/>
          <w:color w:val="002D62" w:themeColor="background2"/>
          <w:sz w:val="24"/>
          <w:szCs w:val="24"/>
        </w:rPr>
        <w:t xml:space="preserve"> Data Codebooks</w:t>
      </w:r>
    </w:p>
    <w:p w14:paraId="7041F312" w14:textId="0FCE871A" w:rsidR="006E6752" w:rsidRPr="006E6752" w:rsidRDefault="003F668F" w:rsidP="00D06753">
      <w:pPr>
        <w:jc w:val="center"/>
        <w:rPr>
          <w:b/>
          <w:color w:val="002D62" w:themeColor="background2"/>
          <w:sz w:val="36"/>
          <w:szCs w:val="36"/>
        </w:rPr>
        <w:sectPr w:rsidR="006E6752" w:rsidRPr="006E6752" w:rsidSect="006E6752">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432" w:footer="432" w:gutter="0"/>
          <w:cols w:num="2" w:space="0" w:equalWidth="0">
            <w:col w:w="2880" w:space="0"/>
            <w:col w:w="7920"/>
          </w:cols>
          <w:titlePg/>
          <w:docGrid w:linePitch="360"/>
        </w:sectPr>
      </w:pPr>
      <w:r>
        <w:rPr>
          <w:b/>
          <w:color w:val="002D62" w:themeColor="background2"/>
          <w:sz w:val="36"/>
          <w:szCs w:val="36"/>
        </w:rPr>
        <w:t>Military Academy Consortium</w:t>
      </w:r>
    </w:p>
    <w:p w14:paraId="250868A1" w14:textId="5DDE5F3C" w:rsidR="003F668F" w:rsidRDefault="003F668F" w:rsidP="003F668F">
      <w:r>
        <w:t>Survey questions are listed in the order that students received them. Response options appear in italics beneath. Variable names appear in brackets (e.g., [M</w:t>
      </w:r>
      <w:r w:rsidR="00E4520D">
        <w:t>A</w:t>
      </w:r>
      <w:r>
        <w:t xml:space="preserve">C01a]) after each item. Items that are recoded (e.g., reversed response values) or derived (new computed values such as age category or total number of written pages) from original question(s) are shaded and prefaced by a bracket and the word "RECODED" or "DERIVED." </w:t>
      </w:r>
    </w:p>
    <w:p w14:paraId="4EA2B4C4" w14:textId="77777777" w:rsidR="003F668F" w:rsidRDefault="003F668F" w:rsidP="003F668F"/>
    <w:p w14:paraId="52FD9998" w14:textId="77777777" w:rsidR="003F668F" w:rsidRDefault="003F668F" w:rsidP="003F668F">
      <w:r w:rsidRPr="00144603">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65FA469D" w14:textId="77777777" w:rsidR="003F668F" w:rsidRDefault="003F668F" w:rsidP="003F668F">
      <w:pPr>
        <w:pStyle w:val="SPACER"/>
      </w:pPr>
    </w:p>
    <w:p w14:paraId="4D73F28A" w14:textId="797BA72A" w:rsidR="003F668F" w:rsidRDefault="003F668F" w:rsidP="003F668F">
      <w:pPr>
        <w:pStyle w:val="SectionHead"/>
      </w:pPr>
      <w:r>
        <w:t>Military Academy Consortium</w:t>
      </w:r>
    </w:p>
    <w:p w14:paraId="04A6E3F5" w14:textId="77777777" w:rsidR="006E62D6" w:rsidRDefault="006E62D6">
      <w:pPr>
        <w:pStyle w:val="SectionHead"/>
      </w:pPr>
    </w:p>
    <w:p w14:paraId="241397DF" w14:textId="77777777" w:rsidR="003F668F" w:rsidRPr="003B32B5" w:rsidRDefault="003F668F" w:rsidP="003F668F">
      <w:pPr>
        <w:pStyle w:val="Default"/>
        <w:spacing w:line="241" w:lineRule="atLeast"/>
        <w:rPr>
          <w:rFonts w:asciiTheme="minorHAnsi" w:hAnsiTheme="minorHAnsi" w:cstheme="minorHAnsi"/>
          <w:bCs/>
          <w:color w:val="221E1F"/>
          <w:sz w:val="20"/>
          <w:szCs w:val="20"/>
        </w:rPr>
      </w:pPr>
      <w:r w:rsidRPr="003B32B5">
        <w:rPr>
          <w:rStyle w:val="A1"/>
          <w:rFonts w:asciiTheme="minorHAnsi" w:hAnsiTheme="minorHAnsi" w:cstheme="minorHAnsi"/>
          <w:bCs w:val="0"/>
        </w:rPr>
        <w:t>We would like you to answer some additional questions regarding your undergraduate experience. These questions take about 2 minutes to answer. Your continued participation is voluntary.</w:t>
      </w:r>
    </w:p>
    <w:p w14:paraId="1EB60EFF" w14:textId="77777777" w:rsidR="003F668F" w:rsidRPr="003B32B5" w:rsidRDefault="003F668F" w:rsidP="003F668F">
      <w:pPr>
        <w:pStyle w:val="Header"/>
        <w:rPr>
          <w:rFonts w:cstheme="minorHAnsi"/>
          <w:sz w:val="20"/>
        </w:rPr>
      </w:pPr>
    </w:p>
    <w:p w14:paraId="4969FCF7" w14:textId="53758705" w:rsidR="003F668F" w:rsidRPr="003F668F" w:rsidRDefault="003F668F" w:rsidP="003F668F">
      <w:pPr>
        <w:pStyle w:val="Heading1"/>
      </w:pPr>
      <w:r w:rsidRPr="003F668F">
        <w:rPr>
          <w:bCs/>
        </w:rPr>
        <w:t xml:space="preserve">1. </w:t>
      </w:r>
      <w:r w:rsidRPr="003F668F">
        <w:t xml:space="preserve">About how many hours do you spend in a typical 7-day week doing the following? </w:t>
      </w:r>
    </w:p>
    <w:p w14:paraId="021A6FA5" w14:textId="79F7399D" w:rsidR="003F668F" w:rsidRPr="00B86BB7" w:rsidRDefault="003F668F" w:rsidP="003F668F">
      <w:pPr>
        <w:pStyle w:val="RESPONSE"/>
      </w:pPr>
      <w:r w:rsidRPr="00A86BD5">
        <w:t>Response options</w:t>
      </w:r>
      <w:r>
        <w:t>: 0</w:t>
      </w:r>
      <w:r w:rsidR="004E5E61">
        <w:t>=0</w:t>
      </w:r>
      <w:r>
        <w:t xml:space="preserve">; </w:t>
      </w:r>
      <w:r w:rsidRPr="00B86BB7">
        <w:t>1-5</w:t>
      </w:r>
      <w:r w:rsidR="004E5E61">
        <w:t>=3</w:t>
      </w:r>
      <w:r>
        <w:t>; 6-10</w:t>
      </w:r>
      <w:r w:rsidR="004E5E61">
        <w:t>=8</w:t>
      </w:r>
      <w:r>
        <w:t xml:space="preserve">; </w:t>
      </w:r>
      <w:r w:rsidRPr="00B86BB7">
        <w:t>11-15</w:t>
      </w:r>
      <w:r w:rsidR="004E5E61">
        <w:t>=13</w:t>
      </w:r>
      <w:r>
        <w:t xml:space="preserve">; </w:t>
      </w:r>
      <w:r w:rsidRPr="00B86BB7">
        <w:t>16-20</w:t>
      </w:r>
      <w:r w:rsidR="004E5E61">
        <w:t>=18</w:t>
      </w:r>
      <w:r>
        <w:t xml:space="preserve">; </w:t>
      </w:r>
      <w:r w:rsidRPr="00B86BB7">
        <w:t>21-25</w:t>
      </w:r>
      <w:r w:rsidR="004E5E61">
        <w:t>=23</w:t>
      </w:r>
      <w:r>
        <w:t xml:space="preserve">; </w:t>
      </w:r>
      <w:r w:rsidRPr="00B86BB7">
        <w:t>26-30</w:t>
      </w:r>
      <w:r w:rsidR="004E5E61">
        <w:t>=28</w:t>
      </w:r>
      <w:r>
        <w:t xml:space="preserve">; </w:t>
      </w:r>
      <w:r w:rsidRPr="00B86BB7">
        <w:t>More than 30</w:t>
      </w:r>
      <w:r w:rsidR="004E5E61">
        <w:t>=33</w:t>
      </w:r>
    </w:p>
    <w:p w14:paraId="4B39AD3C" w14:textId="0D2B4232" w:rsidR="003F668F" w:rsidRPr="00DF60ED" w:rsidRDefault="003F668F" w:rsidP="003F668F">
      <w:pPr>
        <w:pStyle w:val="ITEM"/>
        <w:tabs>
          <w:tab w:val="left" w:pos="1080"/>
        </w:tabs>
      </w:pPr>
      <w:r w:rsidRPr="003F668F">
        <w:t>a.</w:t>
      </w:r>
      <w:r>
        <w:tab/>
      </w:r>
      <w:r w:rsidRPr="00DF60ED">
        <w:t>Military duties (including uniform preparation, mentoring subordinates in my unit, preparing for and completing inspections, completing required training, etc.)</w:t>
      </w:r>
      <w:r>
        <w:t xml:space="preserve"> </w:t>
      </w:r>
      <w:r w:rsidR="00713C0C" w:rsidRPr="00713C0C">
        <w:t>[MAC01a]</w:t>
      </w:r>
    </w:p>
    <w:p w14:paraId="7EB7BBA6" w14:textId="15DDBB8A" w:rsidR="003F668F" w:rsidRPr="00B86BB7" w:rsidRDefault="003F668F" w:rsidP="003F668F">
      <w:pPr>
        <w:pStyle w:val="ITEM"/>
      </w:pPr>
      <w:r>
        <w:t>b.</w:t>
      </w:r>
      <w:r>
        <w:tab/>
      </w:r>
      <w:r w:rsidRPr="00DF60ED">
        <w:t>Athletics /Physical Fitness (including practicing with my club or IC team, intramurals, working out on my own time, travel time with the team or club, etc.)</w:t>
      </w:r>
      <w:r>
        <w:t xml:space="preserve"> </w:t>
      </w:r>
      <w:r w:rsidR="00713C0C" w:rsidRPr="00713C0C">
        <w:t>[MAC01</w:t>
      </w:r>
      <w:r w:rsidR="00713C0C">
        <w:t>b</w:t>
      </w:r>
      <w:r w:rsidR="00713C0C" w:rsidRPr="00713C0C">
        <w:t>]</w:t>
      </w:r>
    </w:p>
    <w:p w14:paraId="69A6D2E0" w14:textId="3603B39E" w:rsidR="003F668F" w:rsidRPr="00DF60ED" w:rsidRDefault="003F668F" w:rsidP="003F668F">
      <w:pPr>
        <w:pStyle w:val="ITEM"/>
      </w:pPr>
      <w:r>
        <w:t>c.</w:t>
      </w:r>
      <w:r>
        <w:tab/>
      </w:r>
      <w:r w:rsidRPr="00B86BB7">
        <w:t>Academics (including attending class, preparing for class, studying, working on assignments, etc.)</w:t>
      </w:r>
      <w:r>
        <w:rPr>
          <w:color w:val="0070C0"/>
        </w:rPr>
        <w:t xml:space="preserve"> </w:t>
      </w:r>
      <w:r w:rsidR="00713C0C" w:rsidRPr="00713C0C">
        <w:t>[MAC01</w:t>
      </w:r>
      <w:r w:rsidR="00713C0C">
        <w:t>c</w:t>
      </w:r>
      <w:r w:rsidR="00713C0C" w:rsidRPr="00713C0C">
        <w:t>]</w:t>
      </w:r>
    </w:p>
    <w:p w14:paraId="3FF4DA14" w14:textId="77777777" w:rsidR="003F668F" w:rsidRDefault="003F668F" w:rsidP="003F668F">
      <w:pPr>
        <w:pStyle w:val="ListParagraph"/>
        <w:ind w:left="1440"/>
        <w:rPr>
          <w:rFonts w:cstheme="minorHAnsi"/>
        </w:rPr>
      </w:pPr>
    </w:p>
    <w:p w14:paraId="2F5F1106" w14:textId="3D9E15D5" w:rsidR="003F668F" w:rsidRDefault="003F668F" w:rsidP="003F668F">
      <w:pPr>
        <w:pStyle w:val="Heading1"/>
      </w:pPr>
      <w:r>
        <w:t xml:space="preserve">2. </w:t>
      </w:r>
      <w:r w:rsidRPr="00DF60ED">
        <w:t>To what extent has your experience at this institution contributed to your knowledge, skills, and personal dev</w:t>
      </w:r>
      <w:r>
        <w:t>elopment in the following areas</w:t>
      </w:r>
      <w:r w:rsidRPr="00DE6FE3">
        <w:t>?</w:t>
      </w:r>
    </w:p>
    <w:p w14:paraId="6D1CF243" w14:textId="73808CA5" w:rsidR="003F668F" w:rsidRPr="003F668F" w:rsidRDefault="003F668F" w:rsidP="003F668F">
      <w:pPr>
        <w:pStyle w:val="RESPONSE"/>
      </w:pPr>
      <w:r w:rsidRPr="003F668F">
        <w:t>Response options: Very much</w:t>
      </w:r>
      <w:r w:rsidR="004E5E61">
        <w:t>=4</w:t>
      </w:r>
      <w:r w:rsidRPr="003F668F">
        <w:t>; Quite a bit</w:t>
      </w:r>
      <w:r w:rsidR="004E5E61">
        <w:t>=3</w:t>
      </w:r>
      <w:r w:rsidRPr="003F668F">
        <w:t>; Some</w:t>
      </w:r>
      <w:r w:rsidR="004E5E61">
        <w:t>=2</w:t>
      </w:r>
      <w:r w:rsidRPr="003F668F">
        <w:t>; Very little</w:t>
      </w:r>
      <w:r w:rsidR="004E5E61">
        <w:t>=1</w:t>
      </w:r>
    </w:p>
    <w:p w14:paraId="0A86E170" w14:textId="74A62801" w:rsidR="003F668F" w:rsidRPr="00DF60ED" w:rsidRDefault="003F668F" w:rsidP="003F668F">
      <w:pPr>
        <w:pStyle w:val="ITEM"/>
        <w:tabs>
          <w:tab w:val="left" w:pos="990"/>
        </w:tabs>
      </w:pPr>
      <w:r>
        <w:t xml:space="preserve">a. </w:t>
      </w:r>
      <w:r>
        <w:tab/>
      </w:r>
      <w:r w:rsidRPr="00DF60ED">
        <w:t>Using computing and information technology</w:t>
      </w:r>
      <w:r w:rsidR="00713C0C">
        <w:t xml:space="preserve"> </w:t>
      </w:r>
      <w:r w:rsidR="00713C0C" w:rsidRPr="00713C0C">
        <w:t>[MAC0</w:t>
      </w:r>
      <w:r w:rsidR="00713C0C">
        <w:t>2a</w:t>
      </w:r>
      <w:r w:rsidR="00713C0C" w:rsidRPr="00713C0C">
        <w:t>]</w:t>
      </w:r>
    </w:p>
    <w:p w14:paraId="73834B25" w14:textId="25599757" w:rsidR="003F668F" w:rsidRPr="00DF60ED" w:rsidRDefault="003F668F" w:rsidP="003F668F">
      <w:pPr>
        <w:pStyle w:val="ITEM"/>
      </w:pPr>
      <w:r>
        <w:t>b.</w:t>
      </w:r>
      <w:r>
        <w:tab/>
      </w:r>
      <w:r w:rsidRPr="00DF60ED">
        <w:t>Learning effectively on your own</w:t>
      </w:r>
      <w:r>
        <w:t xml:space="preserve"> </w:t>
      </w:r>
      <w:r w:rsidR="00713C0C" w:rsidRPr="00713C0C">
        <w:t>[MAC0</w:t>
      </w:r>
      <w:r w:rsidR="00713C0C">
        <w:t>2b</w:t>
      </w:r>
      <w:r w:rsidR="00713C0C" w:rsidRPr="00713C0C">
        <w:t>]</w:t>
      </w:r>
    </w:p>
    <w:p w14:paraId="0EE6B2E5" w14:textId="790FAA83" w:rsidR="003F668F" w:rsidRPr="00DF60ED" w:rsidRDefault="003F668F" w:rsidP="003F668F">
      <w:pPr>
        <w:pStyle w:val="ITEM"/>
      </w:pPr>
      <w:r>
        <w:t>c.</w:t>
      </w:r>
      <w:r>
        <w:tab/>
      </w:r>
      <w:r w:rsidRPr="00DF60ED">
        <w:t>Cultivating a sense of honor and personal integrity</w:t>
      </w:r>
      <w:r>
        <w:t xml:space="preserve"> </w:t>
      </w:r>
      <w:r w:rsidR="00713C0C" w:rsidRPr="00713C0C">
        <w:t>[MAC0</w:t>
      </w:r>
      <w:r w:rsidR="00713C0C">
        <w:t>2c</w:t>
      </w:r>
      <w:r w:rsidR="00713C0C" w:rsidRPr="00713C0C">
        <w:t>]</w:t>
      </w:r>
    </w:p>
    <w:p w14:paraId="4369B6C2" w14:textId="690D4F7C" w:rsidR="003F668F" w:rsidRPr="00B86BB7" w:rsidRDefault="003F668F" w:rsidP="003F668F">
      <w:pPr>
        <w:pStyle w:val="ITEM"/>
      </w:pPr>
      <w:r>
        <w:t>d.</w:t>
      </w:r>
      <w:r>
        <w:tab/>
      </w:r>
      <w:r w:rsidRPr="00DF60ED">
        <w:t xml:space="preserve">Inspiring you for a </w:t>
      </w:r>
      <w:r>
        <w:t xml:space="preserve">career in service to the nation </w:t>
      </w:r>
      <w:r w:rsidR="00713C0C" w:rsidRPr="00713C0C">
        <w:t>[MAC0</w:t>
      </w:r>
      <w:r w:rsidR="00713C0C">
        <w:t>2d</w:t>
      </w:r>
      <w:r w:rsidR="00713C0C" w:rsidRPr="00713C0C">
        <w:t>]</w:t>
      </w:r>
    </w:p>
    <w:p w14:paraId="499519D3" w14:textId="3EAF3777" w:rsidR="003F668F" w:rsidRPr="00B86BB7" w:rsidRDefault="003F668F" w:rsidP="003F668F">
      <w:pPr>
        <w:pStyle w:val="ITEM"/>
      </w:pPr>
      <w:r>
        <w:t>e.</w:t>
      </w:r>
      <w:r>
        <w:tab/>
      </w:r>
      <w:r w:rsidRPr="00B86BB7">
        <w:t>Thinking critically</w:t>
      </w:r>
      <w:r>
        <w:rPr>
          <w:color w:val="0070C0"/>
        </w:rPr>
        <w:t xml:space="preserve"> </w:t>
      </w:r>
      <w:r w:rsidR="00713C0C" w:rsidRPr="00713C0C">
        <w:t>[MAC0</w:t>
      </w:r>
      <w:r w:rsidR="00713C0C">
        <w:t>2e</w:t>
      </w:r>
      <w:r w:rsidR="00713C0C" w:rsidRPr="00713C0C">
        <w:t>]</w:t>
      </w:r>
    </w:p>
    <w:p w14:paraId="780C9C53" w14:textId="62EFADE4" w:rsidR="003F668F" w:rsidRDefault="003F668F" w:rsidP="003F668F">
      <w:pPr>
        <w:pStyle w:val="ITEM"/>
      </w:pPr>
      <w:r>
        <w:t>f.</w:t>
      </w:r>
      <w:r>
        <w:tab/>
      </w:r>
      <w:r w:rsidRPr="00B86BB7">
        <w:t>Communicating effectively</w:t>
      </w:r>
      <w:r w:rsidR="00713C0C">
        <w:t xml:space="preserve"> </w:t>
      </w:r>
      <w:r w:rsidR="00713C0C" w:rsidRPr="00713C0C">
        <w:t>[MAC0</w:t>
      </w:r>
      <w:r w:rsidR="00713C0C">
        <w:t>2f</w:t>
      </w:r>
      <w:r w:rsidR="00713C0C" w:rsidRPr="00713C0C">
        <w:t>]</w:t>
      </w:r>
      <w:r>
        <w:rPr>
          <w:color w:val="0070C0"/>
        </w:rPr>
        <w:t xml:space="preserve"> </w:t>
      </w:r>
    </w:p>
    <w:p w14:paraId="16D612D7" w14:textId="77777777" w:rsidR="003F668F" w:rsidRDefault="003F668F" w:rsidP="003F668F">
      <w:pPr>
        <w:pStyle w:val="ListParagraph"/>
        <w:ind w:left="360"/>
        <w:rPr>
          <w:rFonts w:cstheme="minorHAnsi"/>
        </w:rPr>
      </w:pPr>
    </w:p>
    <w:p w14:paraId="2D9D9128" w14:textId="11A7C09E" w:rsidR="003F668F" w:rsidRDefault="003F668F" w:rsidP="003F668F">
      <w:pPr>
        <w:pStyle w:val="Heading1"/>
      </w:pPr>
      <w:r>
        <w:t xml:space="preserve">3. </w:t>
      </w:r>
      <w:r w:rsidRPr="00DF60ED">
        <w:t>Military Academies must balance the emphasis on different experiences of cadet</w:t>
      </w:r>
      <w:r>
        <w:t xml:space="preserve">/midshipman life. </w:t>
      </w:r>
      <w:r w:rsidRPr="00DF60ED">
        <w:t>Please indicate how you perceive the balance at your institution.</w:t>
      </w:r>
      <w:r>
        <w:t xml:space="preserve"> </w:t>
      </w:r>
    </w:p>
    <w:p w14:paraId="10D67736" w14:textId="7C9B0A97" w:rsidR="003F668F" w:rsidRPr="003F668F" w:rsidRDefault="003F668F" w:rsidP="003F668F">
      <w:pPr>
        <w:pStyle w:val="RESPONSE"/>
      </w:pPr>
      <w:r w:rsidRPr="003F668F">
        <w:t>Response options: Too little emphasis</w:t>
      </w:r>
      <w:r w:rsidR="004E5E61">
        <w:t>=1</w:t>
      </w:r>
      <w:r w:rsidRPr="003F668F">
        <w:t>; Appropriate emphasis</w:t>
      </w:r>
      <w:r w:rsidR="004E5E61">
        <w:t>=2</w:t>
      </w:r>
      <w:r w:rsidRPr="003F668F">
        <w:t>; Too much emphasis</w:t>
      </w:r>
      <w:r w:rsidR="004E5E61">
        <w:t>=3</w:t>
      </w:r>
    </w:p>
    <w:p w14:paraId="0EA817A1" w14:textId="4D2ECBB6" w:rsidR="003F668F" w:rsidRPr="00DF60ED" w:rsidRDefault="003F668F" w:rsidP="003F668F">
      <w:pPr>
        <w:pStyle w:val="ITEM"/>
        <w:tabs>
          <w:tab w:val="left" w:pos="990"/>
        </w:tabs>
      </w:pPr>
      <w:r>
        <w:t xml:space="preserve">a. </w:t>
      </w:r>
      <w:r>
        <w:tab/>
        <w:t xml:space="preserve">Academic </w:t>
      </w:r>
      <w:r w:rsidR="00713C0C" w:rsidRPr="00713C0C">
        <w:t>[MAC0</w:t>
      </w:r>
      <w:r w:rsidR="00713C0C">
        <w:t>3a</w:t>
      </w:r>
      <w:r w:rsidR="00713C0C" w:rsidRPr="00713C0C">
        <w:t>]</w:t>
      </w:r>
    </w:p>
    <w:p w14:paraId="619F3A20" w14:textId="1B00A051" w:rsidR="003F668F" w:rsidRDefault="003F668F" w:rsidP="003F668F">
      <w:pPr>
        <w:pStyle w:val="ITEM"/>
      </w:pPr>
      <w:r>
        <w:t xml:space="preserve">b. </w:t>
      </w:r>
      <w:r>
        <w:tab/>
        <w:t xml:space="preserve">Military </w:t>
      </w:r>
      <w:r w:rsidR="00713C0C" w:rsidRPr="00713C0C">
        <w:t>[MAC0</w:t>
      </w:r>
      <w:r w:rsidR="00713C0C">
        <w:t>3b</w:t>
      </w:r>
      <w:r w:rsidR="00713C0C" w:rsidRPr="00713C0C">
        <w:t>]</w:t>
      </w:r>
    </w:p>
    <w:p w14:paraId="3485D822" w14:textId="3795B543" w:rsidR="003F668F" w:rsidRDefault="003F668F" w:rsidP="003F668F">
      <w:pPr>
        <w:pStyle w:val="ITEM"/>
      </w:pPr>
      <w:r>
        <w:t xml:space="preserve">c. </w:t>
      </w:r>
      <w:r>
        <w:tab/>
        <w:t xml:space="preserve">Athletic/Physical </w:t>
      </w:r>
      <w:r w:rsidR="00713C0C" w:rsidRPr="00713C0C">
        <w:t>[MAC0</w:t>
      </w:r>
      <w:r w:rsidR="00713C0C">
        <w:t>3c</w:t>
      </w:r>
      <w:r w:rsidR="00713C0C" w:rsidRPr="00713C0C">
        <w:t>]</w:t>
      </w:r>
    </w:p>
    <w:p w14:paraId="68414D3D" w14:textId="171CF77E" w:rsidR="00CF08D9" w:rsidRDefault="003F668F" w:rsidP="003F668F">
      <w:pPr>
        <w:pStyle w:val="ITEM"/>
        <w:tabs>
          <w:tab w:val="left" w:pos="990"/>
        </w:tabs>
        <w:ind w:left="900" w:hanging="180"/>
      </w:pPr>
      <w:r>
        <w:t>d.</w:t>
      </w:r>
      <w:r>
        <w:tab/>
      </w:r>
      <w:r>
        <w:tab/>
      </w:r>
      <w:r w:rsidRPr="003F668F">
        <w:t xml:space="preserve">Moral/Ethical/Character Development </w:t>
      </w:r>
      <w:r w:rsidR="00713C0C" w:rsidRPr="00713C0C">
        <w:t>[MAC0</w:t>
      </w:r>
      <w:r w:rsidR="00713C0C">
        <w:t>3d</w:t>
      </w:r>
      <w:r w:rsidR="00713C0C" w:rsidRPr="00713C0C">
        <w:t>]</w:t>
      </w:r>
      <w:r w:rsidR="004C2383">
        <w:br/>
      </w:r>
      <w:r w:rsidR="004C2383">
        <w:br/>
      </w:r>
    </w:p>
    <w:sectPr w:rsidR="00CF08D9" w:rsidSect="006E6752">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F7851" w14:textId="77777777" w:rsidR="00C363F0" w:rsidRDefault="00C363F0">
      <w:r>
        <w:separator/>
      </w:r>
    </w:p>
  </w:endnote>
  <w:endnote w:type="continuationSeparator" w:id="0">
    <w:p w14:paraId="55B98BED" w14:textId="77777777" w:rsidR="00C363F0" w:rsidRDefault="00C36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7472E"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66127B3D" w14:textId="77777777" w:rsidR="00CF08D9" w:rsidRDefault="00497335">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9A477" w14:textId="77777777" w:rsidR="00CF08D9" w:rsidRDefault="00497335">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55473CC6" w14:textId="77777777" w:rsidR="00CF08D9" w:rsidRDefault="00497335">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A365" w14:textId="58D23239" w:rsidR="00CF08D9" w:rsidRDefault="00497335">
    <w:pPr>
      <w:pStyle w:val="Footer"/>
      <w:tabs>
        <w:tab w:val="clear" w:pos="4680"/>
        <w:tab w:val="clear" w:pos="9360"/>
        <w:tab w:val="right" w:pos="10080"/>
      </w:tabs>
      <w:rPr>
        <w:sz w:val="18"/>
        <w:szCs w:val="18"/>
      </w:rPr>
    </w:pPr>
    <w:r>
      <w:rPr>
        <w:sz w:val="18"/>
        <w:szCs w:val="18"/>
      </w:rPr>
      <w:t>Copyright © 20</w:t>
    </w:r>
    <w:r w:rsidR="00B177B1">
      <w:rPr>
        <w:sz w:val="18"/>
        <w:szCs w:val="18"/>
      </w:rPr>
      <w:t>2</w:t>
    </w:r>
    <w:r w:rsidR="00876C09">
      <w:rPr>
        <w:sz w:val="18"/>
        <w:szCs w:val="18"/>
      </w:rPr>
      <w:t>2</w:t>
    </w:r>
    <w:r>
      <w:rPr>
        <w:sz w:val="18"/>
        <w:szCs w:val="18"/>
      </w:rPr>
      <w:t xml:space="preserve"> Trustees of Indiana University</w:t>
    </w:r>
    <w:r>
      <w:rPr>
        <w:sz w:val="18"/>
        <w:szCs w:val="18"/>
      </w:rPr>
      <w:tab/>
    </w:r>
  </w:p>
  <w:p w14:paraId="0C445088" w14:textId="77777777" w:rsidR="00CF08D9" w:rsidRDefault="00497335">
    <w:pPr>
      <w:pStyle w:val="Footer"/>
      <w:tabs>
        <w:tab w:val="clear" w:pos="9360"/>
        <w:tab w:val="right" w:pos="10080"/>
      </w:tabs>
    </w:pPr>
    <w:r>
      <w:rPr>
        <w:sz w:val="18"/>
        <w:szCs w:val="18"/>
      </w:rPr>
      <w:t>Use of this survey without permission is prohibited.</w:t>
    </w:r>
  </w:p>
  <w:p w14:paraId="33D22808" w14:textId="77777777" w:rsidR="00CF08D9" w:rsidRDefault="00CF0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9859E" w14:textId="77777777" w:rsidR="00C363F0" w:rsidRDefault="00C363F0">
      <w:r>
        <w:separator/>
      </w:r>
    </w:p>
  </w:footnote>
  <w:footnote w:type="continuationSeparator" w:id="0">
    <w:p w14:paraId="480D1AE5" w14:textId="77777777" w:rsidR="00C363F0" w:rsidRDefault="00C36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3142" w14:textId="77777777" w:rsidR="00CF08D9" w:rsidRDefault="00497335">
    <w:pPr>
      <w:pStyle w:val="Header"/>
      <w:tabs>
        <w:tab w:val="clear" w:pos="4680"/>
        <w:tab w:val="left" w:pos="2880"/>
        <w:tab w:val="left" w:pos="3600"/>
      </w:tabs>
      <w:ind w:left="2880" w:hanging="2880"/>
    </w:pPr>
    <w:r>
      <w:rPr>
        <w:b/>
        <w:bCs/>
        <w:noProof/>
      </w:rPr>
      <w:drawing>
        <wp:inline distT="0" distB="0" distL="0" distR="0" wp14:anchorId="0EE3AC89" wp14:editId="4F5EAEB4">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245E7098" w14:textId="77777777" w:rsidR="00CF08D9" w:rsidRDefault="00CF08D9">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123E" w14:textId="77777777" w:rsidR="00CF08D9" w:rsidRDefault="00497335">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FC132" w14:textId="3C8FB5E5" w:rsidR="00CF08D9" w:rsidRPr="006E6752" w:rsidRDefault="00CF08D9" w:rsidP="006E6752">
    <w:pPr>
      <w:pStyle w:val="Header"/>
      <w:tabs>
        <w:tab w:val="clear" w:pos="4680"/>
        <w:tab w:val="clear" w:pos="9360"/>
        <w:tab w:val="left" w:pos="960"/>
      </w:tabs>
      <w:ind w:left="2880" w:hanging="2880"/>
      <w:rPr>
        <w:sz w:val="21"/>
        <w:szCs w:val="1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C1B50"/>
    <w:multiLevelType w:val="hybridMultilevel"/>
    <w:tmpl w:val="D9F29BFC"/>
    <w:lvl w:ilvl="0" w:tplc="0409000F">
      <w:start w:val="1"/>
      <w:numFmt w:val="decimal"/>
      <w:lvlText w:val="%1."/>
      <w:lvlJc w:val="left"/>
      <w:pPr>
        <w:ind w:left="720" w:hanging="360"/>
      </w:pPr>
      <w:rPr>
        <w:rFonts w:hint="default"/>
      </w:rPr>
    </w:lvl>
    <w:lvl w:ilvl="1" w:tplc="B7386B5C">
      <w:start w:val="1"/>
      <w:numFmt w:val="lowerLetter"/>
      <w:lvlText w:val="%2."/>
      <w:lvlJc w:val="left"/>
      <w:pPr>
        <w:ind w:left="1440" w:hanging="360"/>
      </w:pPr>
      <w:rPr>
        <w:b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98F0486"/>
    <w:multiLevelType w:val="hybridMultilevel"/>
    <w:tmpl w:val="4C5E4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722C2E"/>
    <w:multiLevelType w:val="hybridMultilevel"/>
    <w:tmpl w:val="3B267232"/>
    <w:lvl w:ilvl="0" w:tplc="FE8E22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0"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8"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2"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75B20A86"/>
    <w:multiLevelType w:val="hybridMultilevel"/>
    <w:tmpl w:val="ACCE0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19"/>
  </w:num>
  <w:num w:numId="3">
    <w:abstractNumId w:val="28"/>
  </w:num>
  <w:num w:numId="4">
    <w:abstractNumId w:val="4"/>
  </w:num>
  <w:num w:numId="5">
    <w:abstractNumId w:val="1"/>
  </w:num>
  <w:num w:numId="6">
    <w:abstractNumId w:val="30"/>
  </w:num>
  <w:num w:numId="7">
    <w:abstractNumId w:val="2"/>
  </w:num>
  <w:num w:numId="8">
    <w:abstractNumId w:val="6"/>
  </w:num>
  <w:num w:numId="9">
    <w:abstractNumId w:val="24"/>
  </w:num>
  <w:num w:numId="10">
    <w:abstractNumId w:val="7"/>
  </w:num>
  <w:num w:numId="11">
    <w:abstractNumId w:val="35"/>
  </w:num>
  <w:num w:numId="12">
    <w:abstractNumId w:val="20"/>
  </w:num>
  <w:num w:numId="13">
    <w:abstractNumId w:val="13"/>
  </w:num>
  <w:num w:numId="14">
    <w:abstractNumId w:val="17"/>
  </w:num>
  <w:num w:numId="15">
    <w:abstractNumId w:val="31"/>
  </w:num>
  <w:num w:numId="16">
    <w:abstractNumId w:val="3"/>
  </w:num>
  <w:num w:numId="17">
    <w:abstractNumId w:val="0"/>
  </w:num>
  <w:num w:numId="18">
    <w:abstractNumId w:val="32"/>
  </w:num>
  <w:num w:numId="19">
    <w:abstractNumId w:val="23"/>
  </w:num>
  <w:num w:numId="20">
    <w:abstractNumId w:val="33"/>
  </w:num>
  <w:num w:numId="21">
    <w:abstractNumId w:val="21"/>
  </w:num>
  <w:num w:numId="22">
    <w:abstractNumId w:val="22"/>
  </w:num>
  <w:num w:numId="23">
    <w:abstractNumId w:val="34"/>
  </w:num>
  <w:num w:numId="24">
    <w:abstractNumId w:val="18"/>
  </w:num>
  <w:num w:numId="25">
    <w:abstractNumId w:val="9"/>
  </w:num>
  <w:num w:numId="26">
    <w:abstractNumId w:val="25"/>
  </w:num>
  <w:num w:numId="27">
    <w:abstractNumId w:val="12"/>
  </w:num>
  <w:num w:numId="28">
    <w:abstractNumId w:val="37"/>
  </w:num>
  <w:num w:numId="29">
    <w:abstractNumId w:val="14"/>
  </w:num>
  <w:num w:numId="30">
    <w:abstractNumId w:val="16"/>
  </w:num>
  <w:num w:numId="31">
    <w:abstractNumId w:val="26"/>
  </w:num>
  <w:num w:numId="32">
    <w:abstractNumId w:val="38"/>
  </w:num>
  <w:num w:numId="33">
    <w:abstractNumId w:val="29"/>
  </w:num>
  <w:num w:numId="34">
    <w:abstractNumId w:val="15"/>
  </w:num>
  <w:num w:numId="35">
    <w:abstractNumId w:val="5"/>
  </w:num>
  <w:num w:numId="36">
    <w:abstractNumId w:val="8"/>
  </w:num>
  <w:num w:numId="37">
    <w:abstractNumId w:val="36"/>
  </w:num>
  <w:num w:numId="38">
    <w:abstractNumId w:val="10"/>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CF08D9"/>
    <w:rsid w:val="001353D9"/>
    <w:rsid w:val="003B32B5"/>
    <w:rsid w:val="003D4B9C"/>
    <w:rsid w:val="003F668F"/>
    <w:rsid w:val="00497335"/>
    <w:rsid w:val="004C2383"/>
    <w:rsid w:val="004E5E61"/>
    <w:rsid w:val="00510717"/>
    <w:rsid w:val="00581AFD"/>
    <w:rsid w:val="00645503"/>
    <w:rsid w:val="006E62D6"/>
    <w:rsid w:val="006E6752"/>
    <w:rsid w:val="00713C0C"/>
    <w:rsid w:val="00876C09"/>
    <w:rsid w:val="00B177B1"/>
    <w:rsid w:val="00C363F0"/>
    <w:rsid w:val="00C4531F"/>
    <w:rsid w:val="00CF08D9"/>
    <w:rsid w:val="00D06753"/>
    <w:rsid w:val="00D952F5"/>
    <w:rsid w:val="00E4520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5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 w:type="paragraph" w:customStyle="1" w:styleId="Default">
    <w:name w:val="Default"/>
    <w:rsid w:val="003F668F"/>
    <w:pPr>
      <w:autoSpaceDE w:val="0"/>
      <w:autoSpaceDN w:val="0"/>
      <w:adjustRightInd w:val="0"/>
    </w:pPr>
    <w:rPr>
      <w:rFonts w:ascii="Tahoma" w:eastAsiaTheme="minorEastAsia" w:hAnsi="Tahoma" w:cs="Tahoma"/>
      <w:color w:val="000000"/>
      <w:sz w:val="24"/>
      <w:szCs w:val="24"/>
    </w:rPr>
  </w:style>
  <w:style w:type="character" w:customStyle="1" w:styleId="A1">
    <w:name w:val="A1"/>
    <w:uiPriority w:val="99"/>
    <w:rsid w:val="003F668F"/>
    <w:rPr>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245412586">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58323155">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941260169">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4697920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BC017-75DF-49DF-8C48-CC5BF7EEC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3-05-07T15:34:00Z</dcterms:modified>
</cp:coreProperties>
</file>